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635E9" w14:textId="77777777" w:rsidR="00430AD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246F12CA" w14:textId="77777777" w:rsidR="009E1916" w:rsidRDefault="00430AD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30AD7">
        <w:rPr>
          <w:b w:val="0"/>
          <w:bCs w:val="0"/>
          <w:color w:val="00B0F0"/>
          <w:spacing w:val="3"/>
        </w:rPr>
        <w:t>SELECT * FROM Worker ORDER BY Salary DESC LIMIT 10;</w:t>
      </w:r>
      <w:r w:rsidR="000C25CA" w:rsidRPr="007A1BB7">
        <w:rPr>
          <w:b w:val="0"/>
          <w:bCs w:val="0"/>
          <w:color w:val="444444"/>
          <w:spacing w:val="3"/>
        </w:rPr>
        <w:br/>
      </w:r>
    </w:p>
    <w:p w14:paraId="4DC281DB" w14:textId="1A1EA365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8. Write an SQL query to determine the nth (say n=5) highest salary from a table.</w:t>
      </w:r>
    </w:p>
    <w:p w14:paraId="77779F96" w14:textId="33C34201" w:rsidR="00430AD7" w:rsidRPr="00430AD7" w:rsidRDefault="00430AD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430AD7">
        <w:rPr>
          <w:b w:val="0"/>
          <w:bCs w:val="0"/>
          <w:color w:val="00B0F0"/>
          <w:spacing w:val="3"/>
        </w:rPr>
        <w:t>SELECT Salary FROM Worker ORDER BY Salary DESC LIMIT n-1,1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430AD7"/>
    <w:rsid w:val="009E1916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38B41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0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udheer paruchuri</cp:lastModifiedBy>
  <cp:revision>4</cp:revision>
  <dcterms:created xsi:type="dcterms:W3CDTF">2021-03-26T13:48:00Z</dcterms:created>
  <dcterms:modified xsi:type="dcterms:W3CDTF">2021-05-30T10:38:00Z</dcterms:modified>
</cp:coreProperties>
</file>